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531C" w:rsidRDefault="00A6531C" w:rsidP="00A6531C">
      <w:pPr>
        <w:ind w:right="-567"/>
        <w:jc w:val="both"/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</w:pPr>
    </w:p>
    <w:p w:rsidR="00A6531C" w:rsidRPr="002C2AED" w:rsidRDefault="00A6531C" w:rsidP="00A6531C">
      <w:pPr>
        <w:ind w:right="-567"/>
        <w:jc w:val="both"/>
        <w:rPr>
          <w:rFonts w:ascii="Times New Roman" w:eastAsia="Calibri" w:hAnsi="Times New Roman" w:cs="Times New Roman"/>
          <w:sz w:val="24"/>
          <w:szCs w:val="24"/>
        </w:rPr>
      </w:pPr>
      <w:bookmarkStart w:id="0" w:name="_GoBack"/>
      <w:bookmarkEnd w:id="0"/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left:0;text-align:left;margin-left:310.1pt;margin-top:-22.8pt;width:120.75pt;height:64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VJUtAIAALk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" filled="f" stroked="f">
            <v:textbox style="mso-next-textbox:#Text Box 2">
              <w:txbxContent>
                <w:p w:rsidR="00A6531C" w:rsidRDefault="00A6531C" w:rsidP="00A6531C"/>
              </w:txbxContent>
            </v:textbox>
          </v:shape>
        </w:pict>
      </w:r>
      <w:r w:rsidRPr="002C2AED"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  <w:t xml:space="preserve">Priloga 3: </w:t>
      </w:r>
      <w:r w:rsidRPr="002C2AED">
        <w:rPr>
          <w:rFonts w:ascii="Times New Roman" w:eastAsia="Calibri" w:hAnsi="Times New Roman" w:cs="Times New Roman"/>
          <w:noProof/>
          <w:sz w:val="24"/>
          <w:szCs w:val="24"/>
          <w:bdr w:val="single" w:sz="4" w:space="0" w:color="auto" w:frame="1"/>
          <w:lang w:eastAsia="sl-SI"/>
        </w:rPr>
        <w:tab/>
      </w:r>
      <w:r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 xml:space="preserve">       </w:t>
      </w:r>
      <w:r>
        <w:rPr>
          <w:noProof/>
        </w:rPr>
        <w:pict>
          <v:shape id="Text Box 3" o:spid="_x0000_s1030" type="#_x0000_t202" style="position:absolute;left:0;text-align:left;margin-left:310.1pt;margin-top:-40.05pt;width:120.75pt;height:82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5+T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Z++fk7kC&#10;AADBBQAADgAAAAAAAAAAAAAAAAAuAgAAZHJzL2Uyb0RvYy54bWxQSwECLQAUAAYACAAAACEAQQPG&#10;Dd4AAAAKAQAADwAAAAAAAAAAAAAAAAATBQAAZHJzL2Rvd25yZXYueG1sUEsFBgAAAAAEAAQA8wAA&#10;AB4GAAAAAA==&#10;" filled="f" stroked="f">
            <v:textbox>
              <w:txbxContent>
                <w:p w:rsidR="00A6531C" w:rsidRDefault="00A6531C" w:rsidP="00A6531C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A6531C" w:rsidRDefault="00A6531C" w:rsidP="00A6531C">
                  <w:pPr>
                    <w:rPr>
                      <w:rFonts w:ascii="Calibri" w:hAnsi="Calibri"/>
                    </w:rPr>
                  </w:pPr>
                </w:p>
              </w:txbxContent>
            </v:textbox>
          </v:shape>
        </w:pict>
      </w:r>
      <w:r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 xml:space="preserve">             </w:t>
      </w:r>
      <w:r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</w:r>
      <w:r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</w:r>
      <w:r w:rsidRPr="002C2AED">
        <w:rPr>
          <w:rFonts w:ascii="Times New Roman" w:eastAsia="Calibri" w:hAnsi="Times New Roman" w:cs="Times New Roman"/>
          <w:noProof/>
          <w:sz w:val="24"/>
          <w:szCs w:val="24"/>
          <w:lang w:eastAsia="sl-SI"/>
        </w:rPr>
        <w:tab/>
        <w:t xml:space="preserve">              </w:t>
      </w:r>
    </w:p>
    <w:p w:rsidR="00A6531C" w:rsidRPr="002C2AED" w:rsidRDefault="00A6531C" w:rsidP="00A653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eastAsia="Calibri" w:hAnsi="Arial" w:cs="Arial"/>
          <w:b/>
          <w:sz w:val="24"/>
          <w:szCs w:val="24"/>
        </w:rPr>
        <w:t xml:space="preserve">SOGLASJE STARŠEV </w:t>
      </w:r>
    </w:p>
    <w:p w:rsidR="00A6531C" w:rsidRPr="0027668E" w:rsidRDefault="00A6531C" w:rsidP="00A6531C">
      <w:pPr>
        <w:jc w:val="both"/>
        <w:rPr>
          <w:rFonts w:ascii="Arial" w:eastAsia="Calibri" w:hAnsi="Arial" w:cs="Arial"/>
          <w:b/>
          <w:sz w:val="24"/>
          <w:szCs w:val="24"/>
          <w:u w:val="single"/>
        </w:rPr>
      </w:pPr>
      <w:r>
        <w:rPr>
          <w:rFonts w:ascii="Arial" w:eastAsia="Calibri" w:hAnsi="Arial" w:cs="Arial"/>
          <w:b/>
          <w:sz w:val="24"/>
          <w:szCs w:val="24"/>
          <w:u w:val="single"/>
        </w:rPr>
        <w:t>PROJEKTNA MOBILNOST</w:t>
      </w:r>
      <w:r w:rsidRPr="0027668E">
        <w:rPr>
          <w:rFonts w:ascii="Arial" w:eastAsia="Calibri" w:hAnsi="Arial" w:cs="Arial"/>
          <w:b/>
          <w:sz w:val="24"/>
          <w:szCs w:val="24"/>
          <w:u w:val="single"/>
        </w:rPr>
        <w:t xml:space="preserve"> NA </w:t>
      </w:r>
      <w:r>
        <w:rPr>
          <w:rFonts w:ascii="Arial" w:eastAsia="Calibri" w:hAnsi="Arial" w:cs="Arial"/>
          <w:b/>
          <w:sz w:val="24"/>
          <w:szCs w:val="24"/>
          <w:u w:val="single"/>
        </w:rPr>
        <w:t>PORTUGALSKEM 2018</w:t>
      </w:r>
    </w:p>
    <w:p w:rsidR="00A6531C" w:rsidRPr="002C2AED" w:rsidRDefault="00A6531C" w:rsidP="00A6531C">
      <w:pPr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Spodaj podpisani ________________________________(ime, priimek starša oz. skrbnika), </w:t>
      </w:r>
    </w:p>
    <w:p w:rsidR="00A6531C" w:rsidRPr="002C2AED" w:rsidRDefault="00A6531C" w:rsidP="00A6531C">
      <w:pPr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starš/skrbnik dijaka ____________________________________ (ime in priimek dijaka) </w:t>
      </w:r>
    </w:p>
    <w:p w:rsidR="00A6531C" w:rsidRPr="002C2AED" w:rsidRDefault="00A6531C" w:rsidP="00A6531C">
      <w:pPr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soglašam, da </w:t>
      </w:r>
      <w:r>
        <w:rPr>
          <w:rFonts w:ascii="Arial" w:eastAsia="Calibri" w:hAnsi="Arial" w:cs="Arial"/>
          <w:sz w:val="24"/>
          <w:szCs w:val="24"/>
        </w:rPr>
        <w:t>se moja hči/</w:t>
      </w:r>
      <w:r w:rsidRPr="002C2AED">
        <w:rPr>
          <w:rFonts w:ascii="Arial" w:eastAsia="Calibri" w:hAnsi="Arial" w:cs="Arial"/>
          <w:sz w:val="24"/>
          <w:szCs w:val="24"/>
        </w:rPr>
        <w:t xml:space="preserve">sin, </w:t>
      </w:r>
      <w:r w:rsidRPr="009E76AD">
        <w:rPr>
          <w:rFonts w:ascii="Arial" w:eastAsia="Calibri" w:hAnsi="Arial" w:cs="Arial"/>
          <w:b/>
          <w:sz w:val="24"/>
          <w:szCs w:val="24"/>
        </w:rPr>
        <w:t>udeleži mobilnosti na Portugalskem v okviru projekta SENHIAS.</w:t>
      </w:r>
    </w:p>
    <w:p w:rsidR="00A6531C" w:rsidRPr="002C2AED" w:rsidRDefault="00A6531C" w:rsidP="00A6531C">
      <w:pPr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S podpisom soglašam, da bom v primeru neopravičene odpovedi, povrnil stroške nastale pred </w:t>
      </w:r>
    </w:p>
    <w:p w:rsidR="00A6531C" w:rsidRPr="002C2AED" w:rsidRDefault="00A6531C" w:rsidP="00A6531C">
      <w:pPr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začetkom mobilnosti. </w:t>
      </w:r>
    </w:p>
    <w:p w:rsidR="00A6531C" w:rsidRPr="002C2AED" w:rsidRDefault="00A6531C" w:rsidP="00A6531C">
      <w:pPr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2C2AED">
        <w:rPr>
          <w:rFonts w:ascii="Arial" w:eastAsia="Calibri" w:hAnsi="Arial" w:cs="Arial"/>
          <w:sz w:val="24"/>
          <w:szCs w:val="24"/>
          <w:lang w:val="pl-PL"/>
        </w:rPr>
        <w:t>Telefonska številka</w:t>
      </w:r>
      <w:r>
        <w:rPr>
          <w:rFonts w:ascii="Arial" w:eastAsia="Calibri" w:hAnsi="Arial" w:cs="Arial"/>
          <w:sz w:val="24"/>
          <w:szCs w:val="24"/>
          <w:lang w:val="pl-PL"/>
        </w:rPr>
        <w:t xml:space="preserve"> in elektronksa pošta</w:t>
      </w:r>
      <w:r w:rsidRPr="002C2AED">
        <w:rPr>
          <w:rFonts w:ascii="Arial" w:eastAsia="Calibri" w:hAnsi="Arial" w:cs="Arial"/>
          <w:sz w:val="24"/>
          <w:szCs w:val="24"/>
          <w:lang w:val="pl-PL"/>
        </w:rPr>
        <w:t xml:space="preserve"> staršev oz</w:t>
      </w:r>
      <w:r>
        <w:rPr>
          <w:rFonts w:ascii="Arial" w:eastAsia="Calibri" w:hAnsi="Arial" w:cs="Arial"/>
          <w:sz w:val="24"/>
          <w:szCs w:val="24"/>
          <w:lang w:val="pl-PL"/>
        </w:rPr>
        <w:t>.</w:t>
      </w:r>
      <w:r w:rsidRPr="002C2AED">
        <w:rPr>
          <w:rFonts w:ascii="Arial" w:eastAsia="Calibri" w:hAnsi="Arial" w:cs="Arial"/>
          <w:sz w:val="24"/>
          <w:szCs w:val="24"/>
          <w:lang w:val="pl-PL"/>
        </w:rPr>
        <w:t xml:space="preserve"> skrbnikov: </w:t>
      </w:r>
    </w:p>
    <w:p w:rsidR="00A6531C" w:rsidRPr="002C2AED" w:rsidRDefault="00A6531C" w:rsidP="00A6531C">
      <w:pPr>
        <w:jc w:val="both"/>
        <w:rPr>
          <w:rFonts w:ascii="Arial" w:eastAsia="Calibri" w:hAnsi="Arial" w:cs="Arial"/>
          <w:sz w:val="24"/>
          <w:szCs w:val="24"/>
          <w:lang w:val="de-DE"/>
        </w:rPr>
      </w:pPr>
      <w:r>
        <w:rPr>
          <w:rFonts w:ascii="Arial" w:eastAsia="Calibri" w:hAnsi="Arial" w:cs="Arial"/>
          <w:sz w:val="24"/>
          <w:szCs w:val="24"/>
          <w:lang w:val="de-DE"/>
        </w:rPr>
        <w:t xml:space="preserve">mama: </w:t>
      </w:r>
      <w:r w:rsidRPr="002C2AED">
        <w:rPr>
          <w:rFonts w:ascii="Arial" w:eastAsia="Calibri" w:hAnsi="Arial" w:cs="Arial"/>
          <w:sz w:val="24"/>
          <w:szCs w:val="24"/>
          <w:lang w:val="de-DE"/>
        </w:rPr>
        <w:t>_________________________</w:t>
      </w:r>
      <w:r>
        <w:rPr>
          <w:rFonts w:ascii="Arial" w:eastAsia="Calibri" w:hAnsi="Arial" w:cs="Arial"/>
          <w:sz w:val="24"/>
          <w:szCs w:val="24"/>
          <w:lang w:val="de-DE"/>
        </w:rPr>
        <w:t>______</w:t>
      </w:r>
      <w:r w:rsidRPr="002C2AED">
        <w:rPr>
          <w:rFonts w:ascii="Arial" w:eastAsia="Calibri" w:hAnsi="Arial" w:cs="Arial"/>
          <w:sz w:val="24"/>
          <w:szCs w:val="24"/>
          <w:lang w:val="de-DE"/>
        </w:rPr>
        <w:tab/>
        <w:t xml:space="preserve">     e-mail: ______________________</w:t>
      </w:r>
      <w:r>
        <w:rPr>
          <w:rFonts w:ascii="Arial" w:eastAsia="Calibri" w:hAnsi="Arial" w:cs="Arial"/>
          <w:sz w:val="24"/>
          <w:szCs w:val="24"/>
          <w:lang w:val="de-DE"/>
        </w:rPr>
        <w:t>_____</w:t>
      </w:r>
    </w:p>
    <w:p w:rsidR="00A6531C" w:rsidRPr="002C2AED" w:rsidRDefault="00A6531C" w:rsidP="00A6531C">
      <w:pPr>
        <w:jc w:val="both"/>
        <w:rPr>
          <w:rFonts w:ascii="Arial" w:eastAsia="Calibri" w:hAnsi="Arial" w:cs="Arial"/>
          <w:sz w:val="24"/>
          <w:szCs w:val="24"/>
          <w:lang w:val="de-DE"/>
        </w:rPr>
      </w:pPr>
      <w:r>
        <w:rPr>
          <w:rFonts w:ascii="Arial" w:eastAsia="Calibri" w:hAnsi="Arial" w:cs="Arial"/>
          <w:sz w:val="24"/>
          <w:szCs w:val="24"/>
          <w:lang w:val="de-DE"/>
        </w:rPr>
        <w:t>oče: _________________________________</w:t>
      </w:r>
      <w:r w:rsidRPr="002C2AED">
        <w:rPr>
          <w:rFonts w:ascii="Arial" w:eastAsia="Calibri" w:hAnsi="Arial" w:cs="Arial"/>
          <w:sz w:val="24"/>
          <w:szCs w:val="24"/>
          <w:lang w:val="de-DE"/>
        </w:rPr>
        <w:t xml:space="preserve">     </w:t>
      </w:r>
      <w:r>
        <w:rPr>
          <w:rFonts w:ascii="Arial" w:eastAsia="Calibri" w:hAnsi="Arial" w:cs="Arial"/>
          <w:sz w:val="24"/>
          <w:szCs w:val="24"/>
          <w:lang w:val="de-DE"/>
        </w:rPr>
        <w:t xml:space="preserve"> </w:t>
      </w:r>
      <w:r w:rsidRPr="002C2AED">
        <w:rPr>
          <w:rFonts w:ascii="Arial" w:eastAsia="Calibri" w:hAnsi="Arial" w:cs="Arial"/>
          <w:sz w:val="24"/>
          <w:szCs w:val="24"/>
          <w:lang w:val="de-DE"/>
        </w:rPr>
        <w:t>e-mail: ______________________</w:t>
      </w:r>
      <w:r>
        <w:rPr>
          <w:rFonts w:ascii="Arial" w:eastAsia="Calibri" w:hAnsi="Arial" w:cs="Arial"/>
          <w:sz w:val="24"/>
          <w:szCs w:val="24"/>
          <w:lang w:val="de-DE"/>
        </w:rPr>
        <w:t>_____</w:t>
      </w:r>
    </w:p>
    <w:p w:rsidR="00A6531C" w:rsidRPr="002C2AED" w:rsidRDefault="00A6531C" w:rsidP="00A6531C">
      <w:pPr>
        <w:jc w:val="both"/>
        <w:rPr>
          <w:rFonts w:ascii="Arial" w:eastAsia="Calibri" w:hAnsi="Arial" w:cs="Arial"/>
          <w:sz w:val="24"/>
          <w:szCs w:val="24"/>
          <w:lang w:val="pl-PL"/>
        </w:rPr>
      </w:pPr>
      <w:r>
        <w:rPr>
          <w:rFonts w:ascii="Arial" w:eastAsia="Calibri" w:hAnsi="Arial" w:cs="Arial"/>
          <w:sz w:val="24"/>
          <w:szCs w:val="24"/>
          <w:lang w:val="pl-PL"/>
        </w:rPr>
        <w:t xml:space="preserve">Kraj in datum: </w:t>
      </w:r>
      <w:r w:rsidRPr="002C2AED">
        <w:rPr>
          <w:rFonts w:ascii="Arial" w:eastAsia="Calibri" w:hAnsi="Arial" w:cs="Arial"/>
          <w:sz w:val="24"/>
          <w:szCs w:val="24"/>
          <w:lang w:val="pl-PL"/>
        </w:rPr>
        <w:t>______________________________</w:t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</w:r>
      <w:r>
        <w:rPr>
          <w:rFonts w:ascii="Arial" w:eastAsia="Calibri" w:hAnsi="Arial" w:cs="Arial"/>
          <w:sz w:val="24"/>
          <w:szCs w:val="24"/>
          <w:lang w:val="pl-PL"/>
        </w:rPr>
        <w:softHyphen/>
        <w:t>_______________________________</w:t>
      </w:r>
      <w:r w:rsidRPr="002C2AED">
        <w:rPr>
          <w:rFonts w:ascii="Arial" w:eastAsia="Calibri" w:hAnsi="Arial" w:cs="Arial"/>
          <w:sz w:val="24"/>
          <w:szCs w:val="24"/>
          <w:lang w:val="pl-PL"/>
        </w:rPr>
        <w:t xml:space="preserve">         </w:t>
      </w:r>
    </w:p>
    <w:p w:rsidR="00A6531C" w:rsidRPr="002C2AED" w:rsidRDefault="00A6531C" w:rsidP="00A6531C">
      <w:pPr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2C2AED">
        <w:rPr>
          <w:rFonts w:ascii="Arial" w:eastAsia="Calibri" w:hAnsi="Arial" w:cs="Arial"/>
          <w:sz w:val="24"/>
          <w:szCs w:val="24"/>
          <w:lang w:val="pl-PL"/>
        </w:rPr>
        <w:t>Podpis staršev/skrbnikov:</w:t>
      </w:r>
      <w:r w:rsidRPr="002C2AED">
        <w:rPr>
          <w:rFonts w:ascii="Arial" w:eastAsia="Calibri" w:hAnsi="Arial" w:cs="Arial"/>
          <w:sz w:val="24"/>
          <w:szCs w:val="24"/>
          <w:lang w:val="pl-PL"/>
        </w:rPr>
        <w:tab/>
        <w:t>_______________________________</w:t>
      </w:r>
      <w:r>
        <w:rPr>
          <w:rFonts w:ascii="Arial" w:eastAsia="Calibri" w:hAnsi="Arial" w:cs="Arial"/>
          <w:sz w:val="24"/>
          <w:szCs w:val="24"/>
          <w:lang w:val="pl-PL"/>
        </w:rPr>
        <w:t>____________________</w:t>
      </w:r>
    </w:p>
    <w:p w:rsidR="00A6531C" w:rsidRDefault="00A6531C" w:rsidP="00A6531C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  <w:lang w:val="de-DE"/>
        </w:rPr>
      </w:pPr>
    </w:p>
    <w:p w:rsidR="00A6531C" w:rsidRPr="0027668E" w:rsidRDefault="00A6531C" w:rsidP="00A6531C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  <w:u w:val="single"/>
          <w:lang w:val="de-DE"/>
        </w:rPr>
      </w:pPr>
      <w:r w:rsidRPr="0027668E">
        <w:rPr>
          <w:rFonts w:ascii="Arial" w:eastAsia="Calibri" w:hAnsi="Arial" w:cs="Arial"/>
          <w:b/>
          <w:sz w:val="24"/>
          <w:szCs w:val="24"/>
          <w:u w:val="single"/>
          <w:lang w:val="de-DE"/>
        </w:rPr>
        <w:t>ZDRAVSTVENO ZAVAROVANJE TUJINA</w:t>
      </w:r>
    </w:p>
    <w:p w:rsidR="00A6531C" w:rsidRPr="002C2AED" w:rsidRDefault="00A6531C" w:rsidP="00A6531C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  <w:lang w:val="de-DE"/>
        </w:rPr>
      </w:pPr>
    </w:p>
    <w:p w:rsidR="00A6531C" w:rsidRPr="002C2AED" w:rsidRDefault="00A6531C" w:rsidP="00A6531C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</w:rPr>
      </w:pPr>
      <w:r w:rsidRPr="002C2AED">
        <w:rPr>
          <w:rFonts w:ascii="Arial" w:eastAsia="Calibri" w:hAnsi="Arial" w:cs="Arial"/>
          <w:b/>
          <w:sz w:val="24"/>
          <w:szCs w:val="24"/>
        </w:rPr>
        <w:t>Letno zdravstveno zavarovanje za tujino</w:t>
      </w:r>
      <w:r w:rsidRPr="002C2AED">
        <w:rPr>
          <w:rFonts w:ascii="Arial" w:eastAsia="Calibri" w:hAnsi="Arial" w:cs="Arial"/>
          <w:sz w:val="24"/>
          <w:szCs w:val="24"/>
        </w:rPr>
        <w:t xml:space="preserve"> </w:t>
      </w:r>
      <w:r w:rsidRPr="002C2AED">
        <w:rPr>
          <w:rFonts w:ascii="Arial" w:eastAsia="Calibri" w:hAnsi="Arial" w:cs="Arial"/>
          <w:b/>
          <w:sz w:val="24"/>
          <w:szCs w:val="24"/>
        </w:rPr>
        <w:t>imam že sklenjeno                    DA               NE</w:t>
      </w:r>
    </w:p>
    <w:p w:rsidR="00A6531C" w:rsidRPr="002C2AED" w:rsidRDefault="00A6531C" w:rsidP="00A6531C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</w:rPr>
      </w:pPr>
    </w:p>
    <w:p w:rsidR="00A6531C" w:rsidRPr="002C2AED" w:rsidRDefault="00A6531C" w:rsidP="00A6531C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>V kolikor imate zavarovanje za tujino že sklenjeno, vas  prosimo za kopijo zavarovalne police za tujino (to ni evropska kartica).</w:t>
      </w:r>
    </w:p>
    <w:p w:rsidR="00A6531C" w:rsidRPr="002C2AED" w:rsidRDefault="00A6531C" w:rsidP="00A6531C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</w:rPr>
      </w:pPr>
    </w:p>
    <w:p w:rsidR="00A6531C" w:rsidRPr="002C2AED" w:rsidRDefault="00A6531C" w:rsidP="00A6531C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Za tiste, ki zavarovanje za tujino še nimate sklenjeno, bomo zavarovanje uredili  za obdobje mobilnosti pri zavarovalnici </w:t>
      </w:r>
      <w:r>
        <w:rPr>
          <w:rFonts w:ascii="Arial" w:eastAsia="Calibri" w:hAnsi="Arial" w:cs="Arial"/>
          <w:sz w:val="24"/>
          <w:szCs w:val="24"/>
        </w:rPr>
        <w:t>Triglav.</w:t>
      </w:r>
    </w:p>
    <w:p w:rsidR="00A6531C" w:rsidRPr="002C2AED" w:rsidRDefault="00A6531C" w:rsidP="00A6531C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</w:p>
    <w:p w:rsidR="00A6531C" w:rsidRDefault="00A6531C" w:rsidP="00A6531C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</w:rPr>
      </w:pPr>
    </w:p>
    <w:p w:rsidR="00A6531C" w:rsidRPr="0027668E" w:rsidRDefault="00A6531C" w:rsidP="00A6531C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  <w:u w:val="single"/>
        </w:rPr>
      </w:pPr>
      <w:r w:rsidRPr="0027668E">
        <w:rPr>
          <w:rFonts w:ascii="Arial" w:eastAsia="Calibri" w:hAnsi="Arial" w:cs="Arial"/>
          <w:b/>
          <w:sz w:val="24"/>
          <w:szCs w:val="24"/>
          <w:u w:val="single"/>
        </w:rPr>
        <w:t>ZDRAVSTVENE POSEBNOSTI</w:t>
      </w:r>
    </w:p>
    <w:p w:rsidR="00A6531C" w:rsidRPr="002C2AED" w:rsidRDefault="00A6531C" w:rsidP="00A6531C">
      <w:pPr>
        <w:spacing w:after="0" w:line="240" w:lineRule="auto"/>
        <w:jc w:val="both"/>
        <w:rPr>
          <w:rFonts w:ascii="Arial" w:eastAsia="Calibri" w:hAnsi="Arial" w:cs="Arial"/>
          <w:b/>
          <w:sz w:val="24"/>
          <w:szCs w:val="24"/>
          <w:lang w:val="de-DE"/>
        </w:rPr>
      </w:pPr>
    </w:p>
    <w:p w:rsidR="00A6531C" w:rsidRPr="002C2AED" w:rsidRDefault="00A6531C" w:rsidP="00A6531C">
      <w:pPr>
        <w:pBdr>
          <w:bottom w:val="single" w:sz="12" w:space="1" w:color="auto"/>
        </w:pBd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Navedite zdravstvene posebnosti vašega otroka, morebitne bolezni, alergije, obvezna zdravila in </w:t>
      </w:r>
    </w:p>
    <w:p w:rsidR="00A6531C" w:rsidRPr="002C2AED" w:rsidRDefault="00A6531C" w:rsidP="00A6531C">
      <w:pPr>
        <w:pBdr>
          <w:bottom w:val="single" w:sz="12" w:space="1" w:color="auto"/>
        </w:pBd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</w:p>
    <w:p w:rsidR="00A6531C" w:rsidRPr="002C2AED" w:rsidRDefault="00A6531C" w:rsidP="00A6531C">
      <w:pPr>
        <w:pBdr>
          <w:bottom w:val="single" w:sz="12" w:space="1" w:color="auto"/>
        </w:pBdr>
        <w:spacing w:after="0" w:line="240" w:lineRule="auto"/>
        <w:jc w:val="both"/>
        <w:rPr>
          <w:rFonts w:ascii="Arial" w:eastAsia="Calibri" w:hAnsi="Arial" w:cs="Arial"/>
          <w:sz w:val="24"/>
          <w:szCs w:val="24"/>
        </w:rPr>
      </w:pPr>
      <w:r w:rsidRPr="002C2AED">
        <w:rPr>
          <w:rFonts w:ascii="Arial" w:eastAsia="Calibri" w:hAnsi="Arial" w:cs="Arial"/>
          <w:sz w:val="24"/>
          <w:szCs w:val="24"/>
        </w:rPr>
        <w:t xml:space="preserve">zdravniške diete: </w:t>
      </w:r>
    </w:p>
    <w:p w:rsidR="00A6531C" w:rsidRPr="002C2AED" w:rsidRDefault="00A6531C" w:rsidP="00A6531C">
      <w:pPr>
        <w:pBdr>
          <w:bottom w:val="single" w:sz="12" w:space="1" w:color="auto"/>
        </w:pBdr>
        <w:spacing w:after="0" w:line="480" w:lineRule="auto"/>
        <w:jc w:val="both"/>
        <w:rPr>
          <w:rFonts w:ascii="Arial" w:eastAsia="Calibri" w:hAnsi="Arial" w:cs="Arial"/>
          <w:sz w:val="24"/>
          <w:szCs w:val="24"/>
        </w:rPr>
      </w:pPr>
    </w:p>
    <w:p w:rsidR="00A6531C" w:rsidRPr="002C2AED" w:rsidRDefault="00A6531C" w:rsidP="00A6531C"/>
    <w:p w:rsidR="007B6772" w:rsidRPr="00A6531C" w:rsidRDefault="007B6772" w:rsidP="00A6531C"/>
    <w:sectPr w:rsidR="007B6772" w:rsidRPr="00A6531C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432F" w:rsidRDefault="00AF432F" w:rsidP="00363D35">
      <w:pPr>
        <w:spacing w:after="0" w:line="240" w:lineRule="auto"/>
      </w:pPr>
      <w:r>
        <w:separator/>
      </w:r>
    </w:p>
  </w:endnote>
  <w:endnote w:type="continuationSeparator" w:id="0">
    <w:p w:rsidR="00AF432F" w:rsidRDefault="00AF432F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NeueLTStd C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>
    <w:pPr>
      <w:pStyle w:val="Noga"/>
      <w:jc w:val="center"/>
    </w:pPr>
  </w:p>
  <w:p w:rsidR="00152D68" w:rsidRPr="00BD2A2C" w:rsidRDefault="00AF432F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E64ECC">
              <w:rPr>
                <w:rFonts w:ascii="Arial" w:hAnsi="Arial" w:cs="Arial"/>
              </w:rPr>
              <w:t xml:space="preserve">Stran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PAGE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A6531C">
              <w:rPr>
                <w:rFonts w:ascii="Arial" w:hAnsi="Arial" w:cs="Arial"/>
                <w:noProof/>
              </w:rPr>
              <w:t>2</w:t>
            </w:r>
            <w:r w:rsidR="002422FB" w:rsidRPr="00E64ECC">
              <w:rPr>
                <w:rFonts w:ascii="Arial" w:hAnsi="Arial" w:cs="Arial"/>
              </w:rPr>
              <w:fldChar w:fldCharType="end"/>
            </w:r>
            <w:r w:rsidR="00152D68" w:rsidRPr="00E64ECC">
              <w:rPr>
                <w:rFonts w:ascii="Arial" w:hAnsi="Arial" w:cs="Arial"/>
              </w:rPr>
              <w:t xml:space="preserve"> od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NUMPAGES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A6531C">
              <w:rPr>
                <w:rFonts w:ascii="Arial" w:hAnsi="Arial" w:cs="Arial"/>
                <w:noProof/>
              </w:rPr>
              <w:t>2</w:t>
            </w:r>
            <w:r w:rsidR="002422FB" w:rsidRPr="00E64ECC">
              <w:rPr>
                <w:rFonts w:ascii="Arial" w:hAnsi="Arial" w:cs="Arial"/>
              </w:rPr>
              <w:fldChar w:fldCharType="end"/>
            </w:r>
          </w:sdtContent>
        </w:sdt>
      </w:sdtContent>
    </w:sdt>
  </w:p>
  <w:p w:rsidR="00152D68" w:rsidRDefault="00152D68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 w:rsidP="00FD4D2F">
    <w:pPr>
      <w:pStyle w:val="Noga"/>
      <w:tabs>
        <w:tab w:val="clear" w:pos="9072"/>
        <w:tab w:val="right" w:pos="8647"/>
      </w:tabs>
      <w:jc w:val="center"/>
    </w:pPr>
  </w:p>
  <w:p w:rsidR="00152D68" w:rsidRPr="00BD2A2C" w:rsidRDefault="00AF432F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BD2A2C">
              <w:rPr>
                <w:rFonts w:ascii="Times New Roman" w:hAnsi="Times New Roman" w:cs="Times New Roman"/>
              </w:rPr>
              <w:t xml:space="preserve">Stran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A6531C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152D68" w:rsidRPr="00BD2A2C">
              <w:rPr>
                <w:rFonts w:ascii="Times New Roman" w:hAnsi="Times New Roman" w:cs="Times New Roman"/>
              </w:rPr>
              <w:t xml:space="preserve"> od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A6531C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152D68" w:rsidRDefault="00152D68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432F" w:rsidRDefault="00AF432F" w:rsidP="00363D35">
      <w:pPr>
        <w:spacing w:after="0" w:line="240" w:lineRule="auto"/>
      </w:pPr>
      <w:r>
        <w:separator/>
      </w:r>
    </w:p>
  </w:footnote>
  <w:footnote w:type="continuationSeparator" w:id="0">
    <w:p w:rsidR="00AF432F" w:rsidRDefault="00AF432F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AF432F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24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AF432F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152D68">
      <w:tab/>
    </w:r>
    <w:r w:rsidR="00152D68">
      <w:tab/>
      <w:t xml:space="preserve">              </w:t>
    </w:r>
    <w:r w:rsidR="00152D68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0D6E00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7216" behindDoc="0" locked="0" layoutInCell="1" allowOverlap="1" wp14:anchorId="7D9338A5" wp14:editId="13F114EB">
          <wp:simplePos x="0" y="0"/>
          <wp:positionH relativeFrom="margin">
            <wp:posOffset>4472305</wp:posOffset>
          </wp:positionH>
          <wp:positionV relativeFrom="margin">
            <wp:posOffset>-688975</wp:posOffset>
          </wp:positionV>
          <wp:extent cx="1985010" cy="396240"/>
          <wp:effectExtent l="0" t="0" r="0" b="0"/>
          <wp:wrapSquare wrapText="bothSides"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5010" cy="396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C08D2">
      <w:rPr>
        <w:noProof/>
        <w:lang w:eastAsia="sl-SI"/>
      </w:rPr>
      <w:drawing>
        <wp:anchor distT="0" distB="0" distL="114300" distR="114300" simplePos="0" relativeHeight="25166131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0"/>
          <wp:wrapNone/>
          <wp:docPr id="1" name="Slika 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F432F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 w:rsidR="00152D68">
      <w:t xml:space="preserve">   </w:t>
    </w:r>
    <w:r w:rsidRPr="00F90EE8">
      <w:rPr>
        <w:noProof/>
        <w:lang w:eastAsia="sl-SI"/>
      </w:rPr>
      <w:drawing>
        <wp:inline distT="0" distB="0" distL="0" distR="0" wp14:anchorId="3A141399" wp14:editId="2F409C37">
          <wp:extent cx="1644843" cy="748446"/>
          <wp:effectExtent l="0" t="0" r="0" b="0"/>
          <wp:docPr id="15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 cstate="print"/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684544" cy="76651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</w:t>
    </w:r>
    <w:r w:rsidR="00B73C68">
      <w:tab/>
      <w:t xml:space="preserve">   </w:t>
    </w:r>
    <w:r w:rsidR="00152D68">
      <w:t xml:space="preserve">  </w:t>
    </w:r>
    <w:r w:rsidRPr="000D6E00">
      <w:rPr>
        <w:noProof/>
        <w:lang w:eastAsia="sl-SI"/>
      </w:rPr>
      <w:drawing>
        <wp:inline distT="0" distB="0" distL="0" distR="0">
          <wp:extent cx="2005557" cy="602058"/>
          <wp:effectExtent l="0" t="0" r="0" b="0"/>
          <wp:docPr id="3" name="Slika 3" descr="C:\Users\Špela Langus\Desktop\Razpis KA2\pren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 Langus\Desktop\Razpis KA2\prenos.pn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8156" cy="6298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52D68" w:rsidRDefault="00152D68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414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   </w:t>
    </w:r>
    <w:r>
      <w:rPr>
        <w:noProof/>
        <w:lang w:eastAsia="sl-SI"/>
      </w:rPr>
      <w:drawing>
        <wp:anchor distT="0" distB="0" distL="114300" distR="114300" simplePos="0" relativeHeight="25165516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5619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 w:rsidR="005F7727">
      <w:t xml:space="preserve">               </w:t>
    </w:r>
    <w:r w:rsidR="005F7727">
      <w:rPr>
        <w:rFonts w:ascii="Times New RomanNeueLTStd Cn" w:hAnsi="Times New RomanNeueLTStd Cn" w:cs="Times New RomanNeueLTStd Cn"/>
        <w:color w:val="37781E"/>
        <w:sz w:val="16"/>
        <w:szCs w:val="16"/>
      </w:rPr>
      <w:t>SREDNJA ŠOLA</w:t>
    </w:r>
    <w:r>
      <w:tab/>
      <w:t xml:space="preserve">                     </w:t>
    </w:r>
    <w:r>
      <w:tab/>
      <w:t xml:space="preserve">         </w:t>
    </w:r>
    <w:r>
      <w:tab/>
    </w:r>
    <w:r>
      <w:tab/>
      <w:t xml:space="preserve">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656588"/>
    <w:multiLevelType w:val="hybridMultilevel"/>
    <w:tmpl w:val="2384D8EE"/>
    <w:lvl w:ilvl="0" w:tplc="C2BC4CA8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768556A"/>
    <w:multiLevelType w:val="hybridMultilevel"/>
    <w:tmpl w:val="3C2CD24A"/>
    <w:lvl w:ilvl="0" w:tplc="042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 w15:restartNumberingAfterBreak="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10"/>
  </w:num>
  <w:num w:numId="7">
    <w:abstractNumId w:val="3"/>
  </w:num>
  <w:num w:numId="8">
    <w:abstractNumId w:val="5"/>
  </w:num>
  <w:num w:numId="9">
    <w:abstractNumId w:val="9"/>
  </w:num>
  <w:num w:numId="10">
    <w:abstractNumId w:val="2"/>
  </w:num>
  <w:num w:numId="11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A1NjM3sLS0NLUwMrVQ0lEKTi0uzszPAykwNKsFAFP6wJMtAAAA"/>
  </w:docVars>
  <w:rsids>
    <w:rsidRoot w:val="00363D35"/>
    <w:rsid w:val="00007C55"/>
    <w:rsid w:val="000222F5"/>
    <w:rsid w:val="000255ED"/>
    <w:rsid w:val="00025FE2"/>
    <w:rsid w:val="00026277"/>
    <w:rsid w:val="0002744B"/>
    <w:rsid w:val="00040591"/>
    <w:rsid w:val="00050D83"/>
    <w:rsid w:val="00052130"/>
    <w:rsid w:val="00055617"/>
    <w:rsid w:val="0006497E"/>
    <w:rsid w:val="0006774A"/>
    <w:rsid w:val="000821CB"/>
    <w:rsid w:val="0009375E"/>
    <w:rsid w:val="00094C52"/>
    <w:rsid w:val="000956EB"/>
    <w:rsid w:val="000957D4"/>
    <w:rsid w:val="000A36F8"/>
    <w:rsid w:val="000A6397"/>
    <w:rsid w:val="000A6B33"/>
    <w:rsid w:val="000D5D4E"/>
    <w:rsid w:val="000D6E00"/>
    <w:rsid w:val="000E193A"/>
    <w:rsid w:val="000E473E"/>
    <w:rsid w:val="0010137A"/>
    <w:rsid w:val="00101B8D"/>
    <w:rsid w:val="00107FDC"/>
    <w:rsid w:val="00110CD1"/>
    <w:rsid w:val="001117D8"/>
    <w:rsid w:val="00116BFD"/>
    <w:rsid w:val="0012363B"/>
    <w:rsid w:val="001270BD"/>
    <w:rsid w:val="00132A4B"/>
    <w:rsid w:val="00141236"/>
    <w:rsid w:val="00145503"/>
    <w:rsid w:val="00152D68"/>
    <w:rsid w:val="00156C7E"/>
    <w:rsid w:val="001619B9"/>
    <w:rsid w:val="00165620"/>
    <w:rsid w:val="00165DF4"/>
    <w:rsid w:val="00173AD6"/>
    <w:rsid w:val="0018046E"/>
    <w:rsid w:val="00186BE5"/>
    <w:rsid w:val="001A1655"/>
    <w:rsid w:val="001A3BEB"/>
    <w:rsid w:val="001A629F"/>
    <w:rsid w:val="001B781B"/>
    <w:rsid w:val="001C1257"/>
    <w:rsid w:val="001C579A"/>
    <w:rsid w:val="001D2986"/>
    <w:rsid w:val="001D2C55"/>
    <w:rsid w:val="001D6737"/>
    <w:rsid w:val="001E3AF2"/>
    <w:rsid w:val="001F479A"/>
    <w:rsid w:val="001F5131"/>
    <w:rsid w:val="001F773A"/>
    <w:rsid w:val="001F7AAA"/>
    <w:rsid w:val="002049F3"/>
    <w:rsid w:val="00207A1B"/>
    <w:rsid w:val="00210F64"/>
    <w:rsid w:val="00212DDD"/>
    <w:rsid w:val="002165F1"/>
    <w:rsid w:val="00220C2F"/>
    <w:rsid w:val="00221C43"/>
    <w:rsid w:val="00221CD1"/>
    <w:rsid w:val="00227426"/>
    <w:rsid w:val="002329EE"/>
    <w:rsid w:val="002422FB"/>
    <w:rsid w:val="0024465C"/>
    <w:rsid w:val="00245EC2"/>
    <w:rsid w:val="00246B70"/>
    <w:rsid w:val="00251E74"/>
    <w:rsid w:val="00252181"/>
    <w:rsid w:val="00252DCF"/>
    <w:rsid w:val="00260C7C"/>
    <w:rsid w:val="00265C36"/>
    <w:rsid w:val="00273C4D"/>
    <w:rsid w:val="002743A4"/>
    <w:rsid w:val="0029280E"/>
    <w:rsid w:val="00294239"/>
    <w:rsid w:val="00294657"/>
    <w:rsid w:val="00297FFE"/>
    <w:rsid w:val="002A54F5"/>
    <w:rsid w:val="002B42B2"/>
    <w:rsid w:val="002B4CDE"/>
    <w:rsid w:val="002B505D"/>
    <w:rsid w:val="002B5EE8"/>
    <w:rsid w:val="002B643B"/>
    <w:rsid w:val="002B6667"/>
    <w:rsid w:val="002C24D1"/>
    <w:rsid w:val="002C4C7D"/>
    <w:rsid w:val="002C5FB7"/>
    <w:rsid w:val="002C60C9"/>
    <w:rsid w:val="002C65EF"/>
    <w:rsid w:val="002D64F0"/>
    <w:rsid w:val="002E15DE"/>
    <w:rsid w:val="002F3563"/>
    <w:rsid w:val="002F3805"/>
    <w:rsid w:val="002F7803"/>
    <w:rsid w:val="00301065"/>
    <w:rsid w:val="00301B5D"/>
    <w:rsid w:val="00302D17"/>
    <w:rsid w:val="00303024"/>
    <w:rsid w:val="00311633"/>
    <w:rsid w:val="00315AC9"/>
    <w:rsid w:val="00320C2F"/>
    <w:rsid w:val="00324451"/>
    <w:rsid w:val="00326EE9"/>
    <w:rsid w:val="00332B04"/>
    <w:rsid w:val="0033421F"/>
    <w:rsid w:val="00334DA9"/>
    <w:rsid w:val="0033713A"/>
    <w:rsid w:val="00337D0E"/>
    <w:rsid w:val="00340645"/>
    <w:rsid w:val="0034598F"/>
    <w:rsid w:val="003477AD"/>
    <w:rsid w:val="003533E1"/>
    <w:rsid w:val="0035341A"/>
    <w:rsid w:val="0035345C"/>
    <w:rsid w:val="003547BC"/>
    <w:rsid w:val="00363D35"/>
    <w:rsid w:val="00364237"/>
    <w:rsid w:val="00372EA2"/>
    <w:rsid w:val="0037752D"/>
    <w:rsid w:val="00385859"/>
    <w:rsid w:val="00394D93"/>
    <w:rsid w:val="003958E8"/>
    <w:rsid w:val="00396B02"/>
    <w:rsid w:val="003B1BFA"/>
    <w:rsid w:val="003C087A"/>
    <w:rsid w:val="003C248F"/>
    <w:rsid w:val="003D3FAB"/>
    <w:rsid w:val="003D5DBC"/>
    <w:rsid w:val="003E03D2"/>
    <w:rsid w:val="003E3227"/>
    <w:rsid w:val="003E79DB"/>
    <w:rsid w:val="003F1B48"/>
    <w:rsid w:val="003F4A4A"/>
    <w:rsid w:val="003F6D52"/>
    <w:rsid w:val="0040620C"/>
    <w:rsid w:val="0041155F"/>
    <w:rsid w:val="00423A17"/>
    <w:rsid w:val="00425160"/>
    <w:rsid w:val="0043664E"/>
    <w:rsid w:val="0043745D"/>
    <w:rsid w:val="00445E9A"/>
    <w:rsid w:val="00452B45"/>
    <w:rsid w:val="00454A78"/>
    <w:rsid w:val="004563FF"/>
    <w:rsid w:val="00462474"/>
    <w:rsid w:val="00462801"/>
    <w:rsid w:val="00463572"/>
    <w:rsid w:val="00481731"/>
    <w:rsid w:val="00492217"/>
    <w:rsid w:val="004932CE"/>
    <w:rsid w:val="0049456E"/>
    <w:rsid w:val="004A43CC"/>
    <w:rsid w:val="004A55BE"/>
    <w:rsid w:val="004B38A2"/>
    <w:rsid w:val="004C1148"/>
    <w:rsid w:val="004C501D"/>
    <w:rsid w:val="004C5F5E"/>
    <w:rsid w:val="004C753E"/>
    <w:rsid w:val="004D0A53"/>
    <w:rsid w:val="004D265A"/>
    <w:rsid w:val="004E02CD"/>
    <w:rsid w:val="004E3BD4"/>
    <w:rsid w:val="004E5F50"/>
    <w:rsid w:val="004E64C9"/>
    <w:rsid w:val="004F66AC"/>
    <w:rsid w:val="004F7D41"/>
    <w:rsid w:val="005030C8"/>
    <w:rsid w:val="005230DD"/>
    <w:rsid w:val="00524415"/>
    <w:rsid w:val="00527064"/>
    <w:rsid w:val="00540C8D"/>
    <w:rsid w:val="00541486"/>
    <w:rsid w:val="00541D96"/>
    <w:rsid w:val="00542483"/>
    <w:rsid w:val="0054324A"/>
    <w:rsid w:val="005449FA"/>
    <w:rsid w:val="00546CBB"/>
    <w:rsid w:val="00550F18"/>
    <w:rsid w:val="00553D9F"/>
    <w:rsid w:val="00554E77"/>
    <w:rsid w:val="0056078C"/>
    <w:rsid w:val="0056194F"/>
    <w:rsid w:val="00566470"/>
    <w:rsid w:val="00566855"/>
    <w:rsid w:val="00570AF6"/>
    <w:rsid w:val="00571C20"/>
    <w:rsid w:val="00575066"/>
    <w:rsid w:val="00575470"/>
    <w:rsid w:val="00593AE1"/>
    <w:rsid w:val="00594E94"/>
    <w:rsid w:val="005A3F5E"/>
    <w:rsid w:val="005B0339"/>
    <w:rsid w:val="005B19B4"/>
    <w:rsid w:val="005C2D9A"/>
    <w:rsid w:val="005C6911"/>
    <w:rsid w:val="005C6C6B"/>
    <w:rsid w:val="005D0044"/>
    <w:rsid w:val="005D7AB5"/>
    <w:rsid w:val="005E04D4"/>
    <w:rsid w:val="005E16A1"/>
    <w:rsid w:val="005E2A84"/>
    <w:rsid w:val="005E3942"/>
    <w:rsid w:val="005F1959"/>
    <w:rsid w:val="005F365D"/>
    <w:rsid w:val="005F7727"/>
    <w:rsid w:val="005F7DB8"/>
    <w:rsid w:val="00600F80"/>
    <w:rsid w:val="006019D0"/>
    <w:rsid w:val="00604B5D"/>
    <w:rsid w:val="00606E33"/>
    <w:rsid w:val="006120AB"/>
    <w:rsid w:val="0061269C"/>
    <w:rsid w:val="00614166"/>
    <w:rsid w:val="00633371"/>
    <w:rsid w:val="00633826"/>
    <w:rsid w:val="00633FAC"/>
    <w:rsid w:val="006406F0"/>
    <w:rsid w:val="00651864"/>
    <w:rsid w:val="006710FF"/>
    <w:rsid w:val="006802F6"/>
    <w:rsid w:val="00680896"/>
    <w:rsid w:val="0069124A"/>
    <w:rsid w:val="00695D8F"/>
    <w:rsid w:val="006A4255"/>
    <w:rsid w:val="006A4832"/>
    <w:rsid w:val="006A6C0D"/>
    <w:rsid w:val="006A72CE"/>
    <w:rsid w:val="006B0E98"/>
    <w:rsid w:val="006B5C12"/>
    <w:rsid w:val="006B6513"/>
    <w:rsid w:val="006C08D2"/>
    <w:rsid w:val="006C1060"/>
    <w:rsid w:val="006C3EA3"/>
    <w:rsid w:val="006C60B4"/>
    <w:rsid w:val="006E09D4"/>
    <w:rsid w:val="006E3EE2"/>
    <w:rsid w:val="006E5F39"/>
    <w:rsid w:val="006E7BED"/>
    <w:rsid w:val="006F02EA"/>
    <w:rsid w:val="0070791D"/>
    <w:rsid w:val="007133FC"/>
    <w:rsid w:val="007134CF"/>
    <w:rsid w:val="00714AAC"/>
    <w:rsid w:val="00721851"/>
    <w:rsid w:val="00737474"/>
    <w:rsid w:val="00737FF7"/>
    <w:rsid w:val="00744823"/>
    <w:rsid w:val="00751B79"/>
    <w:rsid w:val="00752791"/>
    <w:rsid w:val="00753E4D"/>
    <w:rsid w:val="00780AA3"/>
    <w:rsid w:val="00782ADE"/>
    <w:rsid w:val="00783FBA"/>
    <w:rsid w:val="007877AD"/>
    <w:rsid w:val="00794989"/>
    <w:rsid w:val="0079775D"/>
    <w:rsid w:val="007A0D74"/>
    <w:rsid w:val="007B2297"/>
    <w:rsid w:val="007B2299"/>
    <w:rsid w:val="007B6772"/>
    <w:rsid w:val="007C147D"/>
    <w:rsid w:val="007C2E4C"/>
    <w:rsid w:val="007D041F"/>
    <w:rsid w:val="007D5276"/>
    <w:rsid w:val="007E2864"/>
    <w:rsid w:val="007E5636"/>
    <w:rsid w:val="00810F8A"/>
    <w:rsid w:val="008117CD"/>
    <w:rsid w:val="0082031D"/>
    <w:rsid w:val="008239CB"/>
    <w:rsid w:val="00835910"/>
    <w:rsid w:val="00844515"/>
    <w:rsid w:val="0084752E"/>
    <w:rsid w:val="0085539E"/>
    <w:rsid w:val="00861112"/>
    <w:rsid w:val="008635E1"/>
    <w:rsid w:val="00864FB7"/>
    <w:rsid w:val="00872B78"/>
    <w:rsid w:val="00883336"/>
    <w:rsid w:val="00894348"/>
    <w:rsid w:val="008A586C"/>
    <w:rsid w:val="008C3D2E"/>
    <w:rsid w:val="008D0D4C"/>
    <w:rsid w:val="008D4EC1"/>
    <w:rsid w:val="008E2BA3"/>
    <w:rsid w:val="008E3FBB"/>
    <w:rsid w:val="008E4330"/>
    <w:rsid w:val="008E69A8"/>
    <w:rsid w:val="008F4090"/>
    <w:rsid w:val="008F6655"/>
    <w:rsid w:val="008F6940"/>
    <w:rsid w:val="008F6A27"/>
    <w:rsid w:val="008F7355"/>
    <w:rsid w:val="008F7E24"/>
    <w:rsid w:val="0090612D"/>
    <w:rsid w:val="00913AC5"/>
    <w:rsid w:val="009204EA"/>
    <w:rsid w:val="009324A2"/>
    <w:rsid w:val="00934621"/>
    <w:rsid w:val="00936CF4"/>
    <w:rsid w:val="00940D74"/>
    <w:rsid w:val="0094160A"/>
    <w:rsid w:val="00946628"/>
    <w:rsid w:val="00950D08"/>
    <w:rsid w:val="00962F5B"/>
    <w:rsid w:val="009700C6"/>
    <w:rsid w:val="00970E0C"/>
    <w:rsid w:val="00973002"/>
    <w:rsid w:val="00975504"/>
    <w:rsid w:val="009768F2"/>
    <w:rsid w:val="00980514"/>
    <w:rsid w:val="00986668"/>
    <w:rsid w:val="00990593"/>
    <w:rsid w:val="00991658"/>
    <w:rsid w:val="009A1B8A"/>
    <w:rsid w:val="009A3164"/>
    <w:rsid w:val="009A37FB"/>
    <w:rsid w:val="009B2031"/>
    <w:rsid w:val="009B2802"/>
    <w:rsid w:val="009B2C1E"/>
    <w:rsid w:val="009B481D"/>
    <w:rsid w:val="009C0400"/>
    <w:rsid w:val="009C04CA"/>
    <w:rsid w:val="009C257A"/>
    <w:rsid w:val="009C4D6D"/>
    <w:rsid w:val="009C615C"/>
    <w:rsid w:val="009C619E"/>
    <w:rsid w:val="009D73F9"/>
    <w:rsid w:val="009E7D58"/>
    <w:rsid w:val="009F42A0"/>
    <w:rsid w:val="00A06FD4"/>
    <w:rsid w:val="00A074A4"/>
    <w:rsid w:val="00A07BA0"/>
    <w:rsid w:val="00A10A02"/>
    <w:rsid w:val="00A162C2"/>
    <w:rsid w:val="00A2351A"/>
    <w:rsid w:val="00A36DCF"/>
    <w:rsid w:val="00A377A7"/>
    <w:rsid w:val="00A4576A"/>
    <w:rsid w:val="00A52796"/>
    <w:rsid w:val="00A53815"/>
    <w:rsid w:val="00A5395C"/>
    <w:rsid w:val="00A63254"/>
    <w:rsid w:val="00A6330D"/>
    <w:rsid w:val="00A652BB"/>
    <w:rsid w:val="00A6531C"/>
    <w:rsid w:val="00A65BDB"/>
    <w:rsid w:val="00A70C1F"/>
    <w:rsid w:val="00A739AC"/>
    <w:rsid w:val="00A80EB6"/>
    <w:rsid w:val="00AA2410"/>
    <w:rsid w:val="00AA2DF6"/>
    <w:rsid w:val="00AB29BF"/>
    <w:rsid w:val="00AB2D23"/>
    <w:rsid w:val="00AB5948"/>
    <w:rsid w:val="00AB6534"/>
    <w:rsid w:val="00AB6D4E"/>
    <w:rsid w:val="00AD0609"/>
    <w:rsid w:val="00AD478E"/>
    <w:rsid w:val="00AE599F"/>
    <w:rsid w:val="00AF432F"/>
    <w:rsid w:val="00B01757"/>
    <w:rsid w:val="00B04A93"/>
    <w:rsid w:val="00B05863"/>
    <w:rsid w:val="00B05A13"/>
    <w:rsid w:val="00B1143B"/>
    <w:rsid w:val="00B23CD5"/>
    <w:rsid w:val="00B251DF"/>
    <w:rsid w:val="00B30A6E"/>
    <w:rsid w:val="00B30BF9"/>
    <w:rsid w:val="00B30C6D"/>
    <w:rsid w:val="00B42CA7"/>
    <w:rsid w:val="00B449F4"/>
    <w:rsid w:val="00B45A53"/>
    <w:rsid w:val="00B5413A"/>
    <w:rsid w:val="00B62F05"/>
    <w:rsid w:val="00B73C68"/>
    <w:rsid w:val="00B74A99"/>
    <w:rsid w:val="00B74F23"/>
    <w:rsid w:val="00B8038D"/>
    <w:rsid w:val="00B83027"/>
    <w:rsid w:val="00B8350D"/>
    <w:rsid w:val="00B839F9"/>
    <w:rsid w:val="00B862E7"/>
    <w:rsid w:val="00B952BD"/>
    <w:rsid w:val="00B9672C"/>
    <w:rsid w:val="00BA16F6"/>
    <w:rsid w:val="00BA429B"/>
    <w:rsid w:val="00BA696A"/>
    <w:rsid w:val="00BA7785"/>
    <w:rsid w:val="00BB0E43"/>
    <w:rsid w:val="00BB4ABD"/>
    <w:rsid w:val="00BB6724"/>
    <w:rsid w:val="00BB6BF6"/>
    <w:rsid w:val="00BD2A2C"/>
    <w:rsid w:val="00BF1005"/>
    <w:rsid w:val="00BF5EF9"/>
    <w:rsid w:val="00C05AE7"/>
    <w:rsid w:val="00C06B9D"/>
    <w:rsid w:val="00C146E4"/>
    <w:rsid w:val="00C1499B"/>
    <w:rsid w:val="00C15E7F"/>
    <w:rsid w:val="00C27C45"/>
    <w:rsid w:val="00C31F98"/>
    <w:rsid w:val="00C44823"/>
    <w:rsid w:val="00C452EB"/>
    <w:rsid w:val="00C52FA3"/>
    <w:rsid w:val="00C555FC"/>
    <w:rsid w:val="00C56DED"/>
    <w:rsid w:val="00C61789"/>
    <w:rsid w:val="00C6324B"/>
    <w:rsid w:val="00C669EE"/>
    <w:rsid w:val="00C705B5"/>
    <w:rsid w:val="00C73909"/>
    <w:rsid w:val="00C75F6F"/>
    <w:rsid w:val="00C91961"/>
    <w:rsid w:val="00C9233F"/>
    <w:rsid w:val="00C9604F"/>
    <w:rsid w:val="00C970C3"/>
    <w:rsid w:val="00CA465C"/>
    <w:rsid w:val="00CA5E6E"/>
    <w:rsid w:val="00CB2A48"/>
    <w:rsid w:val="00CC025C"/>
    <w:rsid w:val="00CD104C"/>
    <w:rsid w:val="00CD44A4"/>
    <w:rsid w:val="00CD5CF4"/>
    <w:rsid w:val="00CE737C"/>
    <w:rsid w:val="00CE7A30"/>
    <w:rsid w:val="00CF0070"/>
    <w:rsid w:val="00CF2892"/>
    <w:rsid w:val="00CF6843"/>
    <w:rsid w:val="00D031A9"/>
    <w:rsid w:val="00D060AA"/>
    <w:rsid w:val="00D073FA"/>
    <w:rsid w:val="00D07601"/>
    <w:rsid w:val="00D07B7D"/>
    <w:rsid w:val="00D10731"/>
    <w:rsid w:val="00D122BA"/>
    <w:rsid w:val="00D12AFC"/>
    <w:rsid w:val="00D139EA"/>
    <w:rsid w:val="00D16942"/>
    <w:rsid w:val="00D2387A"/>
    <w:rsid w:val="00D2415A"/>
    <w:rsid w:val="00D253B9"/>
    <w:rsid w:val="00D27768"/>
    <w:rsid w:val="00D3151D"/>
    <w:rsid w:val="00D31D30"/>
    <w:rsid w:val="00D31D62"/>
    <w:rsid w:val="00D3305B"/>
    <w:rsid w:val="00D57A1F"/>
    <w:rsid w:val="00D64F11"/>
    <w:rsid w:val="00D65E53"/>
    <w:rsid w:val="00D70C1D"/>
    <w:rsid w:val="00D71802"/>
    <w:rsid w:val="00D81694"/>
    <w:rsid w:val="00D87E86"/>
    <w:rsid w:val="00D949AF"/>
    <w:rsid w:val="00D96432"/>
    <w:rsid w:val="00DA73BE"/>
    <w:rsid w:val="00DB75DE"/>
    <w:rsid w:val="00DD5905"/>
    <w:rsid w:val="00DD685B"/>
    <w:rsid w:val="00DE0798"/>
    <w:rsid w:val="00DE0BC2"/>
    <w:rsid w:val="00DE1699"/>
    <w:rsid w:val="00DE21D9"/>
    <w:rsid w:val="00DE57E2"/>
    <w:rsid w:val="00DF127D"/>
    <w:rsid w:val="00DF6C34"/>
    <w:rsid w:val="00DF7C6D"/>
    <w:rsid w:val="00E02C96"/>
    <w:rsid w:val="00E0653A"/>
    <w:rsid w:val="00E16F4D"/>
    <w:rsid w:val="00E2358B"/>
    <w:rsid w:val="00E23662"/>
    <w:rsid w:val="00E3738A"/>
    <w:rsid w:val="00E43D5E"/>
    <w:rsid w:val="00E51423"/>
    <w:rsid w:val="00E54261"/>
    <w:rsid w:val="00E55D79"/>
    <w:rsid w:val="00E563A2"/>
    <w:rsid w:val="00E601A8"/>
    <w:rsid w:val="00E6313F"/>
    <w:rsid w:val="00E64ECC"/>
    <w:rsid w:val="00E71FD5"/>
    <w:rsid w:val="00E80275"/>
    <w:rsid w:val="00E84864"/>
    <w:rsid w:val="00E902B1"/>
    <w:rsid w:val="00E96A27"/>
    <w:rsid w:val="00E97E1D"/>
    <w:rsid w:val="00EB0D2A"/>
    <w:rsid w:val="00EB78A5"/>
    <w:rsid w:val="00EC0C46"/>
    <w:rsid w:val="00EC1FD4"/>
    <w:rsid w:val="00EC389D"/>
    <w:rsid w:val="00ED6B14"/>
    <w:rsid w:val="00EF2572"/>
    <w:rsid w:val="00F07554"/>
    <w:rsid w:val="00F1254E"/>
    <w:rsid w:val="00F15847"/>
    <w:rsid w:val="00F23F8D"/>
    <w:rsid w:val="00F25887"/>
    <w:rsid w:val="00F31112"/>
    <w:rsid w:val="00F37341"/>
    <w:rsid w:val="00F37B44"/>
    <w:rsid w:val="00F40790"/>
    <w:rsid w:val="00F40B8A"/>
    <w:rsid w:val="00F42E6B"/>
    <w:rsid w:val="00F504E9"/>
    <w:rsid w:val="00F54A49"/>
    <w:rsid w:val="00F61C31"/>
    <w:rsid w:val="00F66933"/>
    <w:rsid w:val="00FB23E8"/>
    <w:rsid w:val="00FC0F1A"/>
    <w:rsid w:val="00FC375D"/>
    <w:rsid w:val="00FC5C3A"/>
    <w:rsid w:val="00FC66F3"/>
    <w:rsid w:val="00FC6D7B"/>
    <w:rsid w:val="00FC7C12"/>
    <w:rsid w:val="00FD4D2F"/>
    <w:rsid w:val="00FD63D8"/>
    <w:rsid w:val="00FE1451"/>
    <w:rsid w:val="00FE2DCE"/>
    <w:rsid w:val="00FF0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945A1497-BB8D-4DE4-B50C-BA0DC2894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paragraph" w:styleId="Naslov1">
    <w:name w:val="heading 1"/>
    <w:basedOn w:val="Navaden"/>
    <w:next w:val="Navaden"/>
    <w:link w:val="Naslov1Znak"/>
    <w:uiPriority w:val="9"/>
    <w:qFormat/>
    <w:rsid w:val="004F7D4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3">
    <w:name w:val="heading 3"/>
    <w:basedOn w:val="Navaden"/>
    <w:link w:val="Naslov3Znak"/>
    <w:uiPriority w:val="9"/>
    <w:qFormat/>
    <w:rsid w:val="0034598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uiPriority w:val="22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34598F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styleId="Navadensplet">
    <w:name w:val="Normal (Web)"/>
    <w:basedOn w:val="Navaden"/>
    <w:uiPriority w:val="99"/>
    <w:unhideWhenUsed/>
    <w:rsid w:val="004F7D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Naslov1Znak">
    <w:name w:val="Naslov 1 Znak"/>
    <w:basedOn w:val="Privzetapisavaodstavka"/>
    <w:link w:val="Naslov1"/>
    <w:uiPriority w:val="9"/>
    <w:rsid w:val="004F7D4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Odstavekseznama1">
    <w:name w:val="Odstavek seznama1"/>
    <w:basedOn w:val="Navaden"/>
    <w:uiPriority w:val="34"/>
    <w:qFormat/>
    <w:rsid w:val="007B6772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20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2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C57E102-EB9D-4B9A-98CB-42F286A663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</TotalTime>
  <Pages>1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Špela Langus</cp:lastModifiedBy>
  <cp:revision>71</cp:revision>
  <cp:lastPrinted>2018-09-24T13:00:00Z</cp:lastPrinted>
  <dcterms:created xsi:type="dcterms:W3CDTF">2018-03-22T07:32:00Z</dcterms:created>
  <dcterms:modified xsi:type="dcterms:W3CDTF">2018-09-24T13:05:00Z</dcterms:modified>
</cp:coreProperties>
</file>